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6B734D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EXO </w:t>
      </w:r>
      <w:r w:rsidR="00C74BBC">
        <w:rPr>
          <w:rFonts w:ascii="Arial" w:hAnsi="Arial" w:cs="Arial"/>
          <w:sz w:val="24"/>
          <w:szCs w:val="24"/>
        </w:rPr>
        <w:t>VII</w:t>
      </w:r>
    </w:p>
    <w:p w14:paraId="7333367F" w14:textId="77777777"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14:paraId="0EBEAB10" w14:textId="77777777"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14:paraId="43B54148" w14:textId="77777777"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14:paraId="1B96310A" w14:textId="77777777"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14:paraId="6BE403DA" w14:textId="77777777"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14:paraId="2574BD61" w14:textId="77777777"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1242"/>
        <w:gridCol w:w="5103"/>
        <w:gridCol w:w="709"/>
        <w:gridCol w:w="1924"/>
      </w:tblGrid>
      <w:tr w:rsidR="00115CC9" w:rsidRPr="001539FB" w14:paraId="0285B041" w14:textId="77777777" w:rsidTr="00115CC9">
        <w:tc>
          <w:tcPr>
            <w:tcW w:w="1242" w:type="dxa"/>
          </w:tcPr>
          <w:p w14:paraId="0A91FD65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14:paraId="1DB2C64A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1924" w:type="dxa"/>
          </w:tcPr>
          <w:p w14:paraId="6E6DBA01" w14:textId="77777777"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14:paraId="58676EED" w14:textId="77777777" w:rsidTr="00FC7925">
        <w:tc>
          <w:tcPr>
            <w:tcW w:w="7054" w:type="dxa"/>
            <w:gridSpan w:val="3"/>
          </w:tcPr>
          <w:p w14:paraId="5DC752B4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1924" w:type="dxa"/>
          </w:tcPr>
          <w:p w14:paraId="42BC99DC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14:paraId="16B1BB83" w14:textId="77777777" w:rsidTr="00FC7925">
        <w:tc>
          <w:tcPr>
            <w:tcW w:w="6345" w:type="dxa"/>
            <w:gridSpan w:val="2"/>
          </w:tcPr>
          <w:p w14:paraId="13176A6B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633" w:type="dxa"/>
            <w:gridSpan w:val="2"/>
          </w:tcPr>
          <w:p w14:paraId="045A4911" w14:textId="77777777"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14:paraId="53A1C855" w14:textId="77777777" w:rsidTr="001539FB">
        <w:tc>
          <w:tcPr>
            <w:tcW w:w="8978" w:type="dxa"/>
            <w:gridSpan w:val="4"/>
          </w:tcPr>
          <w:p w14:paraId="3B735C1E" w14:textId="77777777" w:rsidR="001539FB" w:rsidRP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14:paraId="154E6906" w14:textId="77777777" w:rsidTr="001539FB">
        <w:tc>
          <w:tcPr>
            <w:tcW w:w="8978" w:type="dxa"/>
            <w:gridSpan w:val="4"/>
          </w:tcPr>
          <w:p w14:paraId="008F5221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14:paraId="69D66536" w14:textId="77777777" w:rsidTr="001539FB">
        <w:tc>
          <w:tcPr>
            <w:tcW w:w="8978" w:type="dxa"/>
            <w:gridSpan w:val="4"/>
          </w:tcPr>
          <w:p w14:paraId="7C1FC50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:</w:t>
            </w:r>
          </w:p>
        </w:tc>
      </w:tr>
    </w:tbl>
    <w:p w14:paraId="60F5ABBF" w14:textId="77777777" w:rsidR="001539FB" w:rsidRDefault="001539FB"/>
    <w:p w14:paraId="4BCAA424" w14:textId="77777777" w:rsidR="001539FB" w:rsidRDefault="001539FB"/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3227"/>
        <w:gridCol w:w="5751"/>
      </w:tblGrid>
      <w:tr w:rsidR="001539FB" w:rsidRPr="001539FB" w14:paraId="544354F9" w14:textId="77777777" w:rsidTr="001539FB">
        <w:tc>
          <w:tcPr>
            <w:tcW w:w="3227" w:type="dxa"/>
          </w:tcPr>
          <w:p w14:paraId="3807C62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751" w:type="dxa"/>
          </w:tcPr>
          <w:p w14:paraId="1D4AA90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6E505E77" w14:textId="77777777" w:rsidTr="001539FB">
        <w:tc>
          <w:tcPr>
            <w:tcW w:w="3227" w:type="dxa"/>
          </w:tcPr>
          <w:p w14:paraId="361FAFB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751" w:type="dxa"/>
          </w:tcPr>
          <w:p w14:paraId="78A508D2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5FF1F875" w14:textId="77777777" w:rsidTr="001539FB">
        <w:tc>
          <w:tcPr>
            <w:tcW w:w="3227" w:type="dxa"/>
          </w:tcPr>
          <w:p w14:paraId="1C44F6F1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751" w:type="dxa"/>
          </w:tcPr>
          <w:p w14:paraId="1CC22AD5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54F967BF" w14:textId="77777777" w:rsidTr="001539FB">
        <w:tc>
          <w:tcPr>
            <w:tcW w:w="3227" w:type="dxa"/>
          </w:tcPr>
          <w:p w14:paraId="60D57A7E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751" w:type="dxa"/>
          </w:tcPr>
          <w:p w14:paraId="78C91361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14:paraId="6981639E" w14:textId="77777777" w:rsidTr="001539FB">
        <w:tc>
          <w:tcPr>
            <w:tcW w:w="3227" w:type="dxa"/>
          </w:tcPr>
          <w:p w14:paraId="7F0DFFCC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751" w:type="dxa"/>
          </w:tcPr>
          <w:p w14:paraId="571B2726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inicial do estágio: </w:t>
            </w:r>
          </w:p>
          <w:p w14:paraId="47B9C854" w14:textId="77777777" w:rsidR="00115CC9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final do estágio: </w:t>
            </w:r>
          </w:p>
          <w:p w14:paraId="3D470B18" w14:textId="77777777"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</w:p>
        </w:tc>
      </w:tr>
    </w:tbl>
    <w:p w14:paraId="23D7A4AD" w14:textId="77777777"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14:paraId="22D5597D" w14:textId="77777777"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14:paraId="6DD6E5AD" w14:textId="77777777" w:rsidR="001539FB" w:rsidRDefault="007C4407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conhecer as normas que regem o Programa de Doutorado no Exterior – PDSE da Coordenação de Aperfeiçoamento de Pessoal de Nível Superior - CAPES e aceito atendê-las e cumpri-las em todos os requisitos.</w:t>
      </w:r>
    </w:p>
    <w:p w14:paraId="683612CF" w14:textId="77777777" w:rsidR="007C4407" w:rsidRDefault="007C4407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</w:p>
    <w:p w14:paraId="7D7C7DDD" w14:textId="77777777"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C1654">
        <w:rPr>
          <w:rFonts w:cs="Arial"/>
          <w:sz w:val="22"/>
          <w:szCs w:val="22"/>
        </w:rPr>
        <w:t>4</w:t>
      </w:r>
    </w:p>
    <w:p w14:paraId="2BF5925B" w14:textId="77777777"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14:paraId="06FC6555" w14:textId="77777777"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819"/>
      </w:tblGrid>
      <w:tr w:rsidR="00795F2E" w:rsidRPr="00795F2E" w14:paraId="2B94A9ED" w14:textId="77777777" w:rsidTr="00795F2E">
        <w:tc>
          <w:tcPr>
            <w:tcW w:w="4820" w:type="dxa"/>
          </w:tcPr>
          <w:p w14:paraId="1BC8312B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14:paraId="6A12F671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14:paraId="74853340" w14:textId="77777777"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  <w:p w14:paraId="350C152A" w14:textId="77777777"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</w:tr>
    </w:tbl>
    <w:p w14:paraId="0147AF62" w14:textId="77777777" w:rsidR="00795F2E" w:rsidRDefault="00795F2E" w:rsidP="00795F2E">
      <w:pPr>
        <w:tabs>
          <w:tab w:val="left" w:pos="9072"/>
        </w:tabs>
        <w:ind w:left="-567" w:right="-234"/>
        <w:jc w:val="center"/>
        <w:rPr>
          <w:b/>
        </w:rPr>
      </w:pPr>
    </w:p>
    <w:p w14:paraId="3620049D" w14:textId="77777777" w:rsidR="00FB592D" w:rsidRDefault="00FB592D" w:rsidP="00795F2E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FD5B59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3D6453" w14:textId="77777777" w:rsidR="00FD5B59" w:rsidRDefault="00FD5B59" w:rsidP="004E2666">
      <w:r>
        <w:separator/>
      </w:r>
    </w:p>
  </w:endnote>
  <w:endnote w:type="continuationSeparator" w:id="0">
    <w:p w14:paraId="49E725F9" w14:textId="77777777" w:rsidR="00FD5B59" w:rsidRDefault="00FD5B59" w:rsidP="004E2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BA65C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proofErr w:type="spellStart"/>
    <w:r w:rsidRPr="003325E3">
      <w:rPr>
        <w:rFonts w:ascii="Arial" w:hAnsi="Arial"/>
        <w:sz w:val="16"/>
        <w:szCs w:val="16"/>
      </w:rPr>
      <w:t>Pró-Reitoria</w:t>
    </w:r>
    <w:proofErr w:type="spellEnd"/>
    <w:r w:rsidRPr="003325E3">
      <w:rPr>
        <w:rFonts w:ascii="Arial" w:hAnsi="Arial"/>
        <w:sz w:val="16"/>
        <w:szCs w:val="16"/>
      </w:rPr>
      <w:t xml:space="preserve"> de Pesquisa e Pós-Graduação – Divisão de Pós-Graduação</w:t>
    </w:r>
  </w:p>
  <w:p w14:paraId="56C9D769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14:paraId="1859B5A2" w14:textId="77777777"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14:paraId="4499D434" w14:textId="77777777" w:rsidR="004E2666" w:rsidRPr="005E7587" w:rsidRDefault="00000000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14:paraId="5C6EAC40" w14:textId="77777777" w:rsidR="004E2666" w:rsidRDefault="004E26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489BD2" w14:textId="77777777" w:rsidR="00FD5B59" w:rsidRDefault="00FD5B59" w:rsidP="004E2666">
      <w:r>
        <w:separator/>
      </w:r>
    </w:p>
  </w:footnote>
  <w:footnote w:type="continuationSeparator" w:id="0">
    <w:p w14:paraId="7CDA0269" w14:textId="77777777" w:rsidR="00FD5B59" w:rsidRDefault="00FD5B59" w:rsidP="004E2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4E2666" w14:paraId="1CDFDA82" w14:textId="77777777" w:rsidTr="00F102DE">
      <w:trPr>
        <w:trHeight w:val="1362"/>
      </w:trPr>
      <w:tc>
        <w:tcPr>
          <w:tcW w:w="1276" w:type="dxa"/>
        </w:tcPr>
        <w:p w14:paraId="0DB7BF9B" w14:textId="77777777"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 wp14:anchorId="094C58C9" wp14:editId="50F6D6B5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14:paraId="5D3E6144" w14:textId="77777777"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14:paraId="3D26643D" w14:textId="77777777"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14:paraId="04E05FA4" w14:textId="77777777"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14:paraId="2EC1C423" w14:textId="77777777"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14:paraId="5A8E36F9" w14:textId="77777777"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 wp14:anchorId="2897C6BB" wp14:editId="61AFB9C4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2CE5DDB" w14:textId="77777777" w:rsidR="004E2666" w:rsidRDefault="004E2666" w:rsidP="00FB592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 w15:restartNumberingAfterBreak="0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 w15:restartNumberingAfterBreak="0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 w15:restartNumberingAfterBreak="0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86242497">
    <w:abstractNumId w:val="6"/>
  </w:num>
  <w:num w:numId="2" w16cid:durableId="605574096">
    <w:abstractNumId w:val="7"/>
  </w:num>
  <w:num w:numId="3" w16cid:durableId="2038919367">
    <w:abstractNumId w:val="1"/>
  </w:num>
  <w:num w:numId="4" w16cid:durableId="1335106922">
    <w:abstractNumId w:val="3"/>
  </w:num>
  <w:num w:numId="5" w16cid:durableId="1985162513">
    <w:abstractNumId w:val="2"/>
  </w:num>
  <w:num w:numId="6" w16cid:durableId="1429960030">
    <w:abstractNumId w:val="9"/>
  </w:num>
  <w:num w:numId="7" w16cid:durableId="1510372054">
    <w:abstractNumId w:val="4"/>
  </w:num>
  <w:num w:numId="8" w16cid:durableId="708339880">
    <w:abstractNumId w:val="0"/>
  </w:num>
  <w:num w:numId="9" w16cid:durableId="61370057">
    <w:abstractNumId w:val="8"/>
  </w:num>
  <w:num w:numId="10" w16cid:durableId="259605053">
    <w:abstractNumId w:val="5"/>
  </w:num>
  <w:num w:numId="11" w16cid:durableId="1384140981">
    <w:abstractNumId w:val="11"/>
  </w:num>
  <w:num w:numId="12" w16cid:durableId="20354964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NrUwMrA0MDcxNzdW0lEKTi0uzszPAykwqgUA3bfxFS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53F3D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C1654"/>
    <w:rsid w:val="006F1752"/>
    <w:rsid w:val="00795F2E"/>
    <w:rsid w:val="007C275F"/>
    <w:rsid w:val="007C2795"/>
    <w:rsid w:val="007C4407"/>
    <w:rsid w:val="008053EC"/>
    <w:rsid w:val="0085595D"/>
    <w:rsid w:val="008961F3"/>
    <w:rsid w:val="008A2A6E"/>
    <w:rsid w:val="008A6E2F"/>
    <w:rsid w:val="008B6AC7"/>
    <w:rsid w:val="008F0415"/>
    <w:rsid w:val="00934A23"/>
    <w:rsid w:val="00934D25"/>
    <w:rsid w:val="009578A8"/>
    <w:rsid w:val="00980F4C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92F9A"/>
    <w:rsid w:val="00DE7242"/>
    <w:rsid w:val="00DE750F"/>
    <w:rsid w:val="00E16EAE"/>
    <w:rsid w:val="00E25B80"/>
    <w:rsid w:val="00E42E4E"/>
    <w:rsid w:val="00E43793"/>
    <w:rsid w:val="00E80CE0"/>
    <w:rsid w:val="00E87C54"/>
    <w:rsid w:val="00EA7D5A"/>
    <w:rsid w:val="00EC0B08"/>
    <w:rsid w:val="00F00984"/>
    <w:rsid w:val="00F102DE"/>
    <w:rsid w:val="00F44399"/>
    <w:rsid w:val="00F54D7B"/>
    <w:rsid w:val="00F72640"/>
    <w:rsid w:val="00FA5852"/>
    <w:rsid w:val="00FB592D"/>
    <w:rsid w:val="00FC1FE0"/>
    <w:rsid w:val="00FC773D"/>
    <w:rsid w:val="00FC7925"/>
    <w:rsid w:val="00FD5B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11DA87"/>
  <w15:docId w15:val="{09EB0C6F-5B01-4BEA-B75F-A8934AA80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E996-4065-4E11-8249-081D3387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5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Caliane Costa</cp:lastModifiedBy>
  <cp:revision>4</cp:revision>
  <cp:lastPrinted>2022-02-22T14:05:00Z</cp:lastPrinted>
  <dcterms:created xsi:type="dcterms:W3CDTF">2024-04-02T13:15:00Z</dcterms:created>
  <dcterms:modified xsi:type="dcterms:W3CDTF">2024-04-04T00:28:00Z</dcterms:modified>
</cp:coreProperties>
</file>